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Osaka</w:t>
      </w:r>
    </w:p>
    <w:bookmarkStart w:id="25" w:name="X4ac776ed16471b784802e6cc3d8fe40d952084f"/>
    <w:p>
      <w:pPr>
        <w:pStyle w:val="Heading1"/>
      </w:pPr>
      <w:r>
        <w:t xml:space="preserve">Cover Letter for Orthodontist Position in Japan Osaka</w:t>
      </w:r>
    </w:p>
    <w:p>
      <w:pPr>
        <w:pStyle w:val="FirstParagraph"/>
      </w:pPr>
      <w:r>
        <w:t xml:space="preserve">Dear Hiring Manager,</w:t>
      </w:r>
    </w:p>
    <w:p>
      <w:pPr>
        <w:pStyle w:val="BodyText"/>
      </w:pPr>
      <w:r>
        <w:t xml:space="preserve">I am writing to express my enthusiastic interest in the Orthodontist position at your esteemed dental clinic or institution in Japan Osaka. As a dedicated and skilled orthodontist with a passion for transforming smiles and improving patients’ lives, I am eager to contribute my expertise to a dynamic healthcare environment that values precision, cultural sensitivity, and innovation. My background in orthodontic care, combined with my deep respect for Japanese medical standards and patient-centric approaches, aligns perfectly with the opportunities available in Osaka. This letter outlines my qualifications and how they resonate with the unique needs of your practice in Japan.</w:t>
      </w:r>
    </w:p>
    <w:bookmarkStart w:id="20" w:name="professional-background"/>
    <w:p>
      <w:pPr>
        <w:pStyle w:val="Heading2"/>
      </w:pPr>
      <w:r>
        <w:t xml:space="preserve">Professional Background</w:t>
      </w:r>
    </w:p>
    <w:p>
      <w:pPr>
        <w:pStyle w:val="FirstParagraph"/>
      </w:pPr>
      <w:r>
        <w:t xml:space="preserve">With over [X years] of experience as an Orthodontist, I have developed a strong foundation in diagnosing, planning, and executing orthodontic treatments that enhance both function and aesthetics. My education at [Your Dental School or Institution] equipped me with advanced knowledge in dental anatomy, biomechanics, and modern orthodontic techniques such as clear aligners (e.g., Invisalign), traditional braces, and interdisciplinary treatments. Throughout my career, I have focused on providing personalized care to patients of all ages, ensuring their comfort and long-term oral health outcomes.</w:t>
      </w:r>
    </w:p>
    <w:p>
      <w:pPr>
        <w:pStyle w:val="BodyText"/>
      </w:pPr>
      <w:r>
        <w:t xml:space="preserve">One of my core strengths is my ability to adapt to diverse cultural environments while maintaining the highest standards of clinical excellence. In [Previous Practice or Country], I worked with a multicultural patient base, which taught me the importance of clear communication, empathy, and respect for individual preferences. These experiences have prepared me to thrive in Japan’s unique healthcare landscape, where meticulous attention to detail and a strong emphasis on patient satisfaction are paramount.</w:t>
      </w:r>
    </w:p>
    <w:bookmarkEnd w:id="20"/>
    <w:bookmarkStart w:id="21" w:name="X713d3adca0df97646116d4f1479abd3ae067e9d"/>
    <w:p>
      <w:pPr>
        <w:pStyle w:val="Heading2"/>
      </w:pPr>
      <w:r>
        <w:t xml:space="preserve">Cultural Adaptability and Understanding of Japan Osaka</w:t>
      </w:r>
    </w:p>
    <w:p>
      <w:pPr>
        <w:pStyle w:val="FirstParagraph"/>
      </w:pPr>
      <w:r>
        <w:t xml:space="preserve">Japan Osaka is renowned for its vibrant culture, cutting-edge medical advancements, and a population that highly values precision in all aspects of life. As an Orthodontist, I understand the significance of aligning clinical practices with local expectations. In Japan, orthodontic care is not just about straightening teeth—it’s about achieving harmony between dental health and overall well-being. My goal is to integrate my technical expertise with a deep appreciation for Japanese values such as respect, discipline, and long-term commitment to quality.</w:t>
      </w:r>
    </w:p>
    <w:p>
      <w:pPr>
        <w:pStyle w:val="BodyText"/>
      </w:pPr>
      <w:r>
        <w:t xml:space="preserve">Living and working in Osaka would allow me to immerse myself in the city’s rich traditions while contributing to its modern healthcare ecosystem. Osaka’s reputation as a hub for innovation and its thriving dental industry make it an ideal location for my career. I am particularly inspired by the opportunities to collaborate with other healthcare professionals, participate in research initiatives, and stay updated on the latest advancements in orthodontic technology. My adaptability and willingness to learn Japanese (if required) further strengthen my readiness to integrate into your team seamlessly.</w:t>
      </w:r>
    </w:p>
    <w:bookmarkEnd w:id="21"/>
    <w:bookmarkStart w:id="22" w:name="why-japan-osaka"/>
    <w:p>
      <w:pPr>
        <w:pStyle w:val="Heading2"/>
      </w:pPr>
      <w:r>
        <w:t xml:space="preserve">Why Japan Osaka?</w:t>
      </w:r>
    </w:p>
    <w:p>
      <w:pPr>
        <w:pStyle w:val="FirstParagraph"/>
      </w:pPr>
      <w:r>
        <w:t xml:space="preserve">The decision to apply for an Orthodontist position in Japan Osaka is rooted in my belief that this city offers a unique blend of tradition and modernity. Osaka’s bustling urban centers, coupled with its commitment to public health, create an environment where orthodontic care can make a profound impact on individuals and communities. I am particularly drawn to the opportunity to serve patients who seek not only functional improvements but also aesthetic enhancements that align with their cultural and personal aspirations.</w:t>
      </w:r>
    </w:p>
    <w:p>
      <w:pPr>
        <w:pStyle w:val="BodyText"/>
      </w:pPr>
      <w:r>
        <w:t xml:space="preserve">Furthermore, Japan’s healthcare system is renowned for its efficiency, safety protocols, and emphasis on preventive care—values that resonate deeply with my professional philosophy. I am eager to contribute to a practice that prioritizes patient education, transparency, and ethical standards. In Osaka, I aim to build long-term relationships with patients by combining clinical excellence with cultural awareness, ensuring they feel heard and supported throughout their treatment journeys.</w:t>
      </w:r>
    </w:p>
    <w:bookmarkEnd w:id="22"/>
    <w:bookmarkStart w:id="23" w:name="professional-values-and-commitment"/>
    <w:p>
      <w:pPr>
        <w:pStyle w:val="Heading2"/>
      </w:pPr>
      <w:r>
        <w:t xml:space="preserve">Professional Values and Commitment</w:t>
      </w:r>
    </w:p>
    <w:p>
      <w:pPr>
        <w:pStyle w:val="FirstParagraph"/>
      </w:pPr>
      <w:r>
        <w:t xml:space="preserve">As an Orthodontist, I am committed to upholding the highest standards of professionalism. My approach is guided by principles such as integrity, continuous learning, and a patient-first mindset. I regularly attend orthodontic conferences and workshops to stay at the forefront of industry trends, including digital imaging technologies and minimally invasive procedures. These efforts ensure that my patients receive care that is not only effective but also aligned with global best practices.</w:t>
      </w:r>
    </w:p>
    <w:p>
      <w:pPr>
        <w:pStyle w:val="BodyText"/>
      </w:pPr>
      <w:r>
        <w:t xml:space="preserve">Additionally, I believe in fostering a collaborative work environment where teamwork and mutual respect drive success. In Japan Osaka, I am ready to contribute to a clinic’s mission by sharing my knowledge, mentoring junior colleagues, and participating in community outreach programs. My ability to work independently while also thriving in a team-oriented setting makes me an ideal candidate for your organization.</w:t>
      </w:r>
    </w:p>
    <w:bookmarkEnd w:id="23"/>
    <w:bookmarkStart w:id="24" w:name="conclusion"/>
    <w:p>
      <w:pPr>
        <w:pStyle w:val="Heading2"/>
      </w:pPr>
      <w:r>
        <w:t xml:space="preserve">Conclusion</w:t>
      </w:r>
    </w:p>
    <w:p>
      <w:pPr>
        <w:pStyle w:val="FirstParagraph"/>
      </w:pPr>
      <w:r>
        <w:t xml:space="preserve">In conclusion, I am confident that my qualifications as an Orthodontist, coupled with my enthusiasm for working in Japan Osaka, make me a strong fit for your practice. I am eager to bring my clinical expertise, cultural adaptability, and dedication to excellence to your team. Thank you for considering my application. I would welcome the opportunity to discuss how I can contribute to the continued success of your clinic and the well-being of your patients.</w:t>
      </w:r>
    </w:p>
    <w:p>
      <w:pPr>
        <w:pStyle w:val="BodyText"/>
      </w:pPr>
      <w:r>
        <w:t xml:space="preserve">Please feel free to contact me at [Your Phone Number] or [Your Email Address] at your earliest convenience. I look forward to the possibility of contributing to the orthodontic community in Japan Osaka.</w:t>
      </w:r>
    </w:p>
    <w:p>
      <w:pPr>
        <w:pStyle w:val="BodyText"/>
      </w:pPr>
      <w:r>
        <w:t xml:space="preserve">Sincerely,</w:t>
      </w:r>
      <w:r>
        <w:br/>
      </w:r>
      <w:r>
        <w:t xml:space="preserve">[Your Full Name]</w:t>
      </w:r>
      <w:r>
        <w:br/>
      </w:r>
      <w:r>
        <w:t xml:space="preserve">Orthodont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Japan Osaka</dc:title>
  <dc:creator/>
  <dc:language>en</dc:language>
  <cp:keywords/>
  <dcterms:created xsi:type="dcterms:W3CDTF">2026-07-23T15:18:34Z</dcterms:created>
  <dcterms:modified xsi:type="dcterms:W3CDTF">2026-07-23T15:18:34Z</dcterms:modified>
</cp:coreProperties>
</file>

<file path=docProps/custom.xml><?xml version="1.0" encoding="utf-8"?>
<Properties xmlns="http://schemas.openxmlformats.org/officeDocument/2006/custom-properties" xmlns:vt="http://schemas.openxmlformats.org/officeDocument/2006/docPropsVTypes"/>
</file>